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E3B50" w14:textId="415078D4" w:rsidR="002E7CB6" w:rsidRDefault="0043362E" w:rsidP="0043362E">
      <w:pPr>
        <w:jc w:val="center"/>
        <w:rPr>
          <w:b/>
          <w:bCs/>
          <w:color w:val="960000"/>
          <w:sz w:val="28"/>
          <w:szCs w:val="28"/>
        </w:rPr>
      </w:pPr>
      <w:r w:rsidRPr="0043362E">
        <w:rPr>
          <w:b/>
          <w:bCs/>
          <w:color w:val="960000"/>
          <w:sz w:val="28"/>
          <w:szCs w:val="28"/>
        </w:rPr>
        <w:t>Office of Field Education</w:t>
      </w:r>
      <w:r w:rsidR="00EE49AF">
        <w:rPr>
          <w:b/>
          <w:bCs/>
          <w:color w:val="960000"/>
          <w:sz w:val="28"/>
          <w:szCs w:val="28"/>
        </w:rPr>
        <w:t xml:space="preserve"> </w:t>
      </w:r>
    </w:p>
    <w:p w14:paraId="47382279" w14:textId="1FD516D9" w:rsidR="00EE49AF" w:rsidRPr="0043362E" w:rsidRDefault="00EE49AF" w:rsidP="0043362E">
      <w:pPr>
        <w:jc w:val="center"/>
        <w:rPr>
          <w:b/>
          <w:bCs/>
          <w:color w:val="960000"/>
          <w:sz w:val="28"/>
          <w:szCs w:val="28"/>
        </w:rPr>
      </w:pPr>
      <w:r>
        <w:rPr>
          <w:b/>
          <w:bCs/>
          <w:color w:val="960000"/>
          <w:sz w:val="28"/>
          <w:szCs w:val="28"/>
        </w:rPr>
        <w:t>Student</w:t>
      </w:r>
      <w:r w:rsidR="00A75498">
        <w:rPr>
          <w:b/>
          <w:bCs/>
          <w:color w:val="960000"/>
          <w:sz w:val="28"/>
          <w:szCs w:val="28"/>
        </w:rPr>
        <w:t>-Agency</w:t>
      </w:r>
      <w:r>
        <w:rPr>
          <w:b/>
          <w:bCs/>
          <w:color w:val="960000"/>
          <w:sz w:val="28"/>
          <w:szCs w:val="28"/>
        </w:rPr>
        <w:t xml:space="preserve"> Information Sheet</w:t>
      </w:r>
    </w:p>
    <w:p w14:paraId="6C7C7A35" w14:textId="5FF3AC9D" w:rsidR="00CB464A" w:rsidRPr="0043362E" w:rsidRDefault="00175304" w:rsidP="002E7CB6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43362E">
        <w:rPr>
          <w:rFonts w:ascii="Arial" w:hAnsi="Arial" w:cs="Arial"/>
          <w:b/>
          <w:bCs/>
          <w:sz w:val="24"/>
          <w:szCs w:val="24"/>
          <w:u w:val="single"/>
        </w:rPr>
        <w:t xml:space="preserve">Please </w:t>
      </w:r>
      <w:r w:rsidR="00C3179A">
        <w:rPr>
          <w:rFonts w:ascii="Arial" w:hAnsi="Arial" w:cs="Arial"/>
          <w:b/>
          <w:bCs/>
          <w:sz w:val="24"/>
          <w:szCs w:val="24"/>
          <w:u w:val="single"/>
        </w:rPr>
        <w:t>submit this completed form</w:t>
      </w:r>
      <w:r w:rsidR="002955A1" w:rsidRPr="0043362E">
        <w:rPr>
          <w:rFonts w:ascii="Arial" w:hAnsi="Arial" w:cs="Arial"/>
          <w:b/>
          <w:bCs/>
          <w:sz w:val="24"/>
          <w:szCs w:val="24"/>
          <w:u w:val="single"/>
        </w:rPr>
        <w:t xml:space="preserve"> to </w:t>
      </w:r>
      <w:r w:rsidR="0043362E" w:rsidRPr="0043362E">
        <w:rPr>
          <w:rFonts w:ascii="Arial" w:hAnsi="Arial" w:cs="Arial"/>
          <w:b/>
          <w:bCs/>
          <w:sz w:val="24"/>
          <w:szCs w:val="24"/>
          <w:u w:val="single"/>
        </w:rPr>
        <w:t>Field Liaison</w:t>
      </w:r>
      <w:r w:rsidR="002955A1" w:rsidRPr="0043362E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C3179A">
        <w:rPr>
          <w:rFonts w:ascii="Arial" w:hAnsi="Arial" w:cs="Arial"/>
          <w:b/>
          <w:bCs/>
          <w:sz w:val="24"/>
          <w:szCs w:val="24"/>
          <w:u w:val="single"/>
        </w:rPr>
        <w:t>in</w:t>
      </w:r>
      <w:r w:rsidR="000E25C9" w:rsidRPr="0043362E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C3179A">
        <w:rPr>
          <w:rFonts w:ascii="Arial" w:hAnsi="Arial" w:cs="Arial"/>
          <w:b/>
          <w:bCs/>
          <w:sz w:val="24"/>
          <w:szCs w:val="24"/>
          <w:u w:val="single"/>
        </w:rPr>
        <w:t>CANVAS&gt; Assignments&gt; Student Agency Information Sheet</w:t>
      </w:r>
      <w:r w:rsidR="00573ED0" w:rsidRPr="0043362E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tbl>
      <w:tblPr>
        <w:tblStyle w:val="GridTable1Light"/>
        <w:tblW w:w="9535" w:type="dxa"/>
        <w:tblLook w:val="04A0" w:firstRow="1" w:lastRow="0" w:firstColumn="1" w:lastColumn="0" w:noHBand="0" w:noVBand="1"/>
      </w:tblPr>
      <w:tblGrid>
        <w:gridCol w:w="3055"/>
        <w:gridCol w:w="6480"/>
      </w:tblGrid>
      <w:tr w:rsidR="00175304" w14:paraId="1358C899" w14:textId="77777777" w:rsidTr="004336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shd w:val="clear" w:color="auto" w:fill="D9D9D9" w:themeFill="background1" w:themeFillShade="D9"/>
          </w:tcPr>
          <w:p w14:paraId="77CAF065" w14:textId="49141034" w:rsidR="0064627E" w:rsidRPr="0043362E" w:rsidRDefault="00175304" w:rsidP="0064627E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>Student Name</w:t>
            </w:r>
            <w:r w:rsidR="00F97FE2" w:rsidRPr="0043362E">
              <w:rPr>
                <w:rFonts w:ascii="Arial" w:hAnsi="Arial" w:cs="Arial"/>
                <w:bCs w:val="0"/>
              </w:rPr>
              <w:t>/ Net ID</w:t>
            </w:r>
            <w:r w:rsidR="0064627E" w:rsidRPr="0043362E">
              <w:rPr>
                <w:rFonts w:ascii="Arial" w:hAnsi="Arial" w:cs="Arial"/>
                <w:bCs w:val="0"/>
              </w:rPr>
              <w:t>:</w:t>
            </w:r>
          </w:p>
        </w:tc>
        <w:tc>
          <w:tcPr>
            <w:tcW w:w="6480" w:type="dxa"/>
          </w:tcPr>
          <w:p w14:paraId="3F75555E" w14:textId="6B855C5F" w:rsidR="00175304" w:rsidRDefault="001753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7FE2" w14:paraId="703748B2" w14:textId="77777777" w:rsidTr="0043362E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shd w:val="clear" w:color="auto" w:fill="D9D9D9" w:themeFill="background1" w:themeFillShade="D9"/>
          </w:tcPr>
          <w:p w14:paraId="37039CCF" w14:textId="77777777" w:rsidR="000E25C9" w:rsidRDefault="000E25C9" w:rsidP="0064627E">
            <w:pPr>
              <w:rPr>
                <w:rFonts w:ascii="Arial" w:hAnsi="Arial" w:cs="Arial"/>
                <w:bCs w:val="0"/>
              </w:rPr>
            </w:pPr>
          </w:p>
          <w:p w14:paraId="6A86CC4D" w14:textId="4B5C8268" w:rsidR="00F97FE2" w:rsidRPr="0043362E" w:rsidRDefault="00F97FE2" w:rsidP="0064627E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 xml:space="preserve">Student Cell Phone </w:t>
            </w:r>
          </w:p>
        </w:tc>
        <w:tc>
          <w:tcPr>
            <w:tcW w:w="6480" w:type="dxa"/>
          </w:tcPr>
          <w:p w14:paraId="50588D73" w14:textId="7635A617" w:rsidR="00F97FE2" w:rsidRDefault="00F97F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7FE2" w14:paraId="3BA8C7FF" w14:textId="77777777" w:rsidTr="0043362E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shd w:val="clear" w:color="auto" w:fill="D9D9D9" w:themeFill="background1" w:themeFillShade="D9"/>
          </w:tcPr>
          <w:p w14:paraId="270A25E5" w14:textId="77777777" w:rsidR="000E25C9" w:rsidRDefault="000E25C9" w:rsidP="0064627E">
            <w:pPr>
              <w:rPr>
                <w:rFonts w:ascii="Arial" w:hAnsi="Arial" w:cs="Arial"/>
                <w:bCs w:val="0"/>
              </w:rPr>
            </w:pPr>
          </w:p>
          <w:p w14:paraId="19A0E2C4" w14:textId="62653EF1" w:rsidR="00F97FE2" w:rsidRPr="0043362E" w:rsidRDefault="00F97FE2" w:rsidP="0064627E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>Texas State E-mail</w:t>
            </w:r>
          </w:p>
        </w:tc>
        <w:tc>
          <w:tcPr>
            <w:tcW w:w="6480" w:type="dxa"/>
          </w:tcPr>
          <w:p w14:paraId="4C28288F" w14:textId="0331AAAF" w:rsidR="00F97FE2" w:rsidRDefault="00F97F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75304" w14:paraId="4552E1D5" w14:textId="77777777" w:rsidTr="0043362E">
        <w:trPr>
          <w:trHeight w:val="8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shd w:val="clear" w:color="auto" w:fill="D9D9D9" w:themeFill="background1" w:themeFillShade="D9"/>
          </w:tcPr>
          <w:p w14:paraId="641E9B2A" w14:textId="77777777" w:rsidR="000E25C9" w:rsidRDefault="000E25C9" w:rsidP="0064627E">
            <w:pPr>
              <w:rPr>
                <w:rFonts w:ascii="Arial" w:hAnsi="Arial" w:cs="Arial"/>
                <w:bCs w:val="0"/>
              </w:rPr>
            </w:pPr>
          </w:p>
          <w:p w14:paraId="7EC00C30" w14:textId="26686F83" w:rsidR="006713F7" w:rsidRPr="0043362E" w:rsidRDefault="00175304" w:rsidP="0064627E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>Agency Name</w:t>
            </w:r>
          </w:p>
          <w:p w14:paraId="0F8AABF7" w14:textId="77777777" w:rsidR="00A0304C" w:rsidRPr="0043362E" w:rsidRDefault="00A0304C" w:rsidP="0064627E">
            <w:pPr>
              <w:rPr>
                <w:rFonts w:ascii="Arial" w:hAnsi="Arial" w:cs="Arial"/>
                <w:bCs w:val="0"/>
              </w:rPr>
            </w:pPr>
          </w:p>
          <w:p w14:paraId="07C3918A" w14:textId="77777777" w:rsidR="00175304" w:rsidRPr="0043362E" w:rsidRDefault="006713F7" w:rsidP="0064627E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 xml:space="preserve">Agency </w:t>
            </w:r>
            <w:r w:rsidR="0064627E" w:rsidRPr="0043362E">
              <w:rPr>
                <w:rFonts w:ascii="Arial" w:hAnsi="Arial" w:cs="Arial"/>
                <w:bCs w:val="0"/>
              </w:rPr>
              <w:t>Address</w:t>
            </w:r>
          </w:p>
          <w:p w14:paraId="50145A11" w14:textId="2ED4BC47" w:rsidR="00A0304C" w:rsidRPr="0064627E" w:rsidRDefault="00A0304C" w:rsidP="0064627E">
            <w:pPr>
              <w:rPr>
                <w:rFonts w:ascii="Arial" w:hAnsi="Arial" w:cs="Arial"/>
                <w:b w:val="0"/>
              </w:rPr>
            </w:pPr>
          </w:p>
        </w:tc>
        <w:tc>
          <w:tcPr>
            <w:tcW w:w="6480" w:type="dxa"/>
          </w:tcPr>
          <w:p w14:paraId="37D018C4" w14:textId="236DA576" w:rsidR="00A70E36" w:rsidRDefault="00A70E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75304" w14:paraId="0FA9EFA8" w14:textId="77777777" w:rsidTr="0043362E">
        <w:trPr>
          <w:trHeight w:val="8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shd w:val="clear" w:color="auto" w:fill="D9D9D9" w:themeFill="background1" w:themeFillShade="D9"/>
          </w:tcPr>
          <w:p w14:paraId="176CE73D" w14:textId="2E096C31" w:rsidR="00175304" w:rsidRPr="0043362E" w:rsidRDefault="0043362E" w:rsidP="0064627E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>Field Instructor</w:t>
            </w:r>
          </w:p>
          <w:p w14:paraId="4E9F386A" w14:textId="77777777" w:rsidR="00CF3E72" w:rsidRPr="0043362E" w:rsidRDefault="00CF3E72" w:rsidP="0064627E">
            <w:pPr>
              <w:rPr>
                <w:rFonts w:ascii="Arial" w:hAnsi="Arial" w:cs="Arial"/>
                <w:bCs w:val="0"/>
              </w:rPr>
            </w:pPr>
          </w:p>
          <w:p w14:paraId="609F8B00" w14:textId="3B1FD0EF" w:rsidR="000E25C9" w:rsidRPr="0043362E" w:rsidRDefault="00175304" w:rsidP="0064627E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>Title</w:t>
            </w:r>
          </w:p>
          <w:p w14:paraId="49BEB5A1" w14:textId="77777777" w:rsidR="00CF3E72" w:rsidRPr="0043362E" w:rsidRDefault="00CF3E72" w:rsidP="0064627E">
            <w:pPr>
              <w:rPr>
                <w:rFonts w:ascii="Arial" w:hAnsi="Arial" w:cs="Arial"/>
                <w:bCs w:val="0"/>
              </w:rPr>
            </w:pPr>
          </w:p>
          <w:p w14:paraId="34163496" w14:textId="4D44214F" w:rsidR="000E25C9" w:rsidRPr="0043362E" w:rsidRDefault="00175304" w:rsidP="0064627E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>E-mail</w:t>
            </w:r>
            <w:r w:rsidR="000E25C9" w:rsidRPr="0043362E">
              <w:rPr>
                <w:rFonts w:ascii="Arial" w:hAnsi="Arial" w:cs="Arial"/>
                <w:bCs w:val="0"/>
              </w:rPr>
              <w:t xml:space="preserve"> </w:t>
            </w:r>
          </w:p>
          <w:p w14:paraId="34545C6B" w14:textId="77777777" w:rsidR="00CF3E72" w:rsidRPr="0043362E" w:rsidRDefault="00CF3E72" w:rsidP="0064627E">
            <w:pPr>
              <w:rPr>
                <w:rFonts w:ascii="Arial" w:hAnsi="Arial" w:cs="Arial"/>
                <w:bCs w:val="0"/>
              </w:rPr>
            </w:pPr>
          </w:p>
          <w:p w14:paraId="4230DBB6" w14:textId="344ACAD7" w:rsidR="00175304" w:rsidRPr="0043362E" w:rsidRDefault="00175304" w:rsidP="0064627E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>Phone number</w:t>
            </w:r>
          </w:p>
          <w:p w14:paraId="17AE7EED" w14:textId="778EF3EE" w:rsidR="006713F7" w:rsidRPr="0064627E" w:rsidRDefault="006713F7" w:rsidP="0064627E">
            <w:pPr>
              <w:rPr>
                <w:rFonts w:ascii="Arial" w:hAnsi="Arial" w:cs="Arial"/>
                <w:b w:val="0"/>
              </w:rPr>
            </w:pPr>
          </w:p>
        </w:tc>
        <w:tc>
          <w:tcPr>
            <w:tcW w:w="6480" w:type="dxa"/>
          </w:tcPr>
          <w:p w14:paraId="1C47F5B5" w14:textId="407167F3" w:rsidR="00A70E36" w:rsidRDefault="00A70E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627E" w14:paraId="7126B0E6" w14:textId="77777777" w:rsidTr="0043362E">
        <w:trPr>
          <w:trHeight w:val="8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shd w:val="clear" w:color="auto" w:fill="D9D9D9" w:themeFill="background1" w:themeFillShade="D9"/>
          </w:tcPr>
          <w:p w14:paraId="464721C7" w14:textId="77777777" w:rsidR="006713F7" w:rsidRDefault="006713F7" w:rsidP="0064627E">
            <w:pPr>
              <w:rPr>
                <w:rFonts w:ascii="Arial" w:hAnsi="Arial" w:cs="Arial"/>
                <w:bCs w:val="0"/>
              </w:rPr>
            </w:pPr>
          </w:p>
          <w:p w14:paraId="25DE55F7" w14:textId="1BBA3AF0" w:rsidR="00CF3E72" w:rsidRPr="0043362E" w:rsidRDefault="0043362E" w:rsidP="0064627E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>Task Supervisor</w:t>
            </w:r>
            <w:r w:rsidR="0064627E" w:rsidRPr="0043362E">
              <w:rPr>
                <w:rFonts w:ascii="Arial" w:hAnsi="Arial" w:cs="Arial"/>
                <w:bCs w:val="0"/>
              </w:rPr>
              <w:t>? (yes) (no)</w:t>
            </w:r>
            <w:r w:rsidR="000E25C9" w:rsidRPr="0043362E">
              <w:rPr>
                <w:rFonts w:ascii="Arial" w:hAnsi="Arial" w:cs="Arial"/>
                <w:bCs w:val="0"/>
              </w:rPr>
              <w:t xml:space="preserve"> (N/A)</w:t>
            </w:r>
          </w:p>
          <w:p w14:paraId="6768A0D2" w14:textId="04222171" w:rsidR="000E25C9" w:rsidRPr="0043362E" w:rsidRDefault="0064627E" w:rsidP="0064627E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br/>
              <w:t>If yes, put contact information</w:t>
            </w:r>
          </w:p>
          <w:p w14:paraId="177054B0" w14:textId="77777777" w:rsidR="000E25C9" w:rsidRPr="0043362E" w:rsidRDefault="000E25C9" w:rsidP="0064627E">
            <w:pPr>
              <w:rPr>
                <w:rFonts w:ascii="Arial" w:hAnsi="Arial" w:cs="Arial"/>
                <w:bCs w:val="0"/>
              </w:rPr>
            </w:pPr>
          </w:p>
          <w:p w14:paraId="59E52B67" w14:textId="3E0A632B" w:rsidR="00CF3E72" w:rsidRPr="0043362E" w:rsidRDefault="000E25C9" w:rsidP="0064627E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>Name</w:t>
            </w:r>
          </w:p>
          <w:p w14:paraId="2F8B2DB5" w14:textId="77777777" w:rsidR="00CF3E72" w:rsidRPr="0043362E" w:rsidRDefault="00CF3E72" w:rsidP="0064627E">
            <w:pPr>
              <w:rPr>
                <w:rFonts w:ascii="Arial" w:hAnsi="Arial" w:cs="Arial"/>
                <w:bCs w:val="0"/>
              </w:rPr>
            </w:pPr>
          </w:p>
          <w:p w14:paraId="542C031A" w14:textId="6D1FD762" w:rsidR="00CF3E72" w:rsidRPr="0043362E" w:rsidRDefault="00CF3E72" w:rsidP="0064627E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 xml:space="preserve">Phone number </w:t>
            </w:r>
          </w:p>
          <w:p w14:paraId="0C1645D0" w14:textId="77777777" w:rsidR="00CF3E72" w:rsidRPr="0043362E" w:rsidRDefault="00CF3E72" w:rsidP="0064627E">
            <w:pPr>
              <w:rPr>
                <w:rFonts w:ascii="Arial" w:hAnsi="Arial" w:cs="Arial"/>
                <w:bCs w:val="0"/>
              </w:rPr>
            </w:pPr>
          </w:p>
          <w:p w14:paraId="3C6A45E9" w14:textId="5E6B4467" w:rsidR="000E25C9" w:rsidRPr="0064627E" w:rsidRDefault="000E25C9" w:rsidP="0064627E">
            <w:pPr>
              <w:rPr>
                <w:rFonts w:ascii="Arial" w:hAnsi="Arial" w:cs="Arial"/>
                <w:b w:val="0"/>
              </w:rPr>
            </w:pPr>
            <w:r w:rsidRPr="0043362E">
              <w:rPr>
                <w:rFonts w:ascii="Arial" w:hAnsi="Arial" w:cs="Arial"/>
                <w:bCs w:val="0"/>
              </w:rPr>
              <w:t>E-mail address</w:t>
            </w:r>
            <w:r>
              <w:rPr>
                <w:rFonts w:ascii="Arial" w:hAnsi="Arial" w:cs="Arial"/>
                <w:b w:val="0"/>
              </w:rPr>
              <w:t xml:space="preserve"> </w:t>
            </w:r>
          </w:p>
        </w:tc>
        <w:tc>
          <w:tcPr>
            <w:tcW w:w="6480" w:type="dxa"/>
          </w:tcPr>
          <w:p w14:paraId="5408D02A" w14:textId="77777777" w:rsidR="0064627E" w:rsidRDefault="006462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75304" w14:paraId="3A0822F7" w14:textId="77777777" w:rsidTr="0043362E">
        <w:trPr>
          <w:trHeight w:val="8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shd w:val="clear" w:color="auto" w:fill="D9D9D9" w:themeFill="background1" w:themeFillShade="D9"/>
          </w:tcPr>
          <w:p w14:paraId="52C23F05" w14:textId="756C3405" w:rsidR="000E25C9" w:rsidRPr="0043362E" w:rsidRDefault="0043362E" w:rsidP="00156DB5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 xml:space="preserve">Student </w:t>
            </w:r>
            <w:r w:rsidR="000E25C9" w:rsidRPr="0043362E">
              <w:rPr>
                <w:rFonts w:ascii="Arial" w:hAnsi="Arial" w:cs="Arial"/>
                <w:bCs w:val="0"/>
              </w:rPr>
              <w:t>Level:</w:t>
            </w:r>
          </w:p>
          <w:p w14:paraId="0BDA184B" w14:textId="2DEF5CA7" w:rsidR="00BE0F2F" w:rsidRPr="0043362E" w:rsidRDefault="0064627E" w:rsidP="00156DB5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>BSW</w:t>
            </w:r>
          </w:p>
          <w:p w14:paraId="76F34B29" w14:textId="12EF92A9" w:rsidR="0064627E" w:rsidRPr="0043362E" w:rsidRDefault="0064627E" w:rsidP="00156DB5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>MSW-Foundation</w:t>
            </w:r>
          </w:p>
          <w:p w14:paraId="055BBDC7" w14:textId="66EC3578" w:rsidR="0064627E" w:rsidRPr="0064627E" w:rsidRDefault="0064627E" w:rsidP="00156DB5">
            <w:pPr>
              <w:rPr>
                <w:rFonts w:ascii="Arial" w:hAnsi="Arial" w:cs="Arial"/>
                <w:b w:val="0"/>
              </w:rPr>
            </w:pPr>
            <w:r w:rsidRPr="0043362E">
              <w:rPr>
                <w:rFonts w:ascii="Arial" w:hAnsi="Arial" w:cs="Arial"/>
                <w:bCs w:val="0"/>
              </w:rPr>
              <w:t>MSW-Advanced</w:t>
            </w:r>
          </w:p>
        </w:tc>
        <w:tc>
          <w:tcPr>
            <w:tcW w:w="6480" w:type="dxa"/>
          </w:tcPr>
          <w:p w14:paraId="5FF285FB" w14:textId="77777777" w:rsidR="00175304" w:rsidRDefault="001753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B8C222F" w14:textId="59ADBC14" w:rsidR="00A70E36" w:rsidRDefault="00A70E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75304" w14:paraId="22F362E7" w14:textId="77777777" w:rsidTr="00EE49AF">
        <w:trPr>
          <w:trHeight w:val="9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shd w:val="clear" w:color="auto" w:fill="D9D9D9" w:themeFill="background1" w:themeFillShade="D9"/>
          </w:tcPr>
          <w:p w14:paraId="49D77B26" w14:textId="77777777" w:rsidR="000E25C9" w:rsidRDefault="000E25C9" w:rsidP="0064627E">
            <w:pPr>
              <w:rPr>
                <w:rFonts w:ascii="Arial" w:hAnsi="Arial" w:cs="Arial"/>
                <w:bCs w:val="0"/>
              </w:rPr>
            </w:pPr>
          </w:p>
          <w:p w14:paraId="2B89F72C" w14:textId="39108552" w:rsidR="0064627E" w:rsidRPr="0043362E" w:rsidRDefault="0064627E" w:rsidP="0064627E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>P</w:t>
            </w:r>
            <w:r w:rsidR="000E25C9" w:rsidRPr="0043362E">
              <w:rPr>
                <w:rFonts w:ascii="Arial" w:hAnsi="Arial" w:cs="Arial"/>
                <w:bCs w:val="0"/>
              </w:rPr>
              <w:t xml:space="preserve">art time or </w:t>
            </w:r>
            <w:r w:rsidRPr="0043362E">
              <w:rPr>
                <w:rFonts w:ascii="Arial" w:hAnsi="Arial" w:cs="Arial"/>
                <w:bCs w:val="0"/>
              </w:rPr>
              <w:t>F</w:t>
            </w:r>
            <w:r w:rsidR="000E25C9" w:rsidRPr="0043362E">
              <w:rPr>
                <w:rFonts w:ascii="Arial" w:hAnsi="Arial" w:cs="Arial"/>
                <w:bCs w:val="0"/>
              </w:rPr>
              <w:t xml:space="preserve">ull time </w:t>
            </w:r>
            <w:r w:rsidRPr="0043362E">
              <w:rPr>
                <w:rFonts w:ascii="Arial" w:hAnsi="Arial" w:cs="Arial"/>
                <w:bCs w:val="0"/>
              </w:rPr>
              <w:br/>
            </w:r>
          </w:p>
        </w:tc>
        <w:tc>
          <w:tcPr>
            <w:tcW w:w="6480" w:type="dxa"/>
          </w:tcPr>
          <w:p w14:paraId="0A5AF966" w14:textId="77777777" w:rsidR="00175304" w:rsidRDefault="001753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6DC0D34" w14:textId="79152D32" w:rsidR="00A70E36" w:rsidRDefault="00A70E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25C9" w14:paraId="6397A44E" w14:textId="77777777" w:rsidTr="0043362E">
        <w:trPr>
          <w:trHeight w:val="8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shd w:val="clear" w:color="auto" w:fill="D9D9D9" w:themeFill="background1" w:themeFillShade="D9"/>
          </w:tcPr>
          <w:p w14:paraId="0426F8C7" w14:textId="77777777" w:rsidR="000E25C9" w:rsidRDefault="000E25C9" w:rsidP="0064627E">
            <w:pPr>
              <w:rPr>
                <w:rFonts w:ascii="Arial" w:hAnsi="Arial" w:cs="Arial"/>
                <w:bCs w:val="0"/>
              </w:rPr>
            </w:pPr>
          </w:p>
          <w:p w14:paraId="6D8A6021" w14:textId="7A8E4031" w:rsidR="000E25C9" w:rsidRPr="0043362E" w:rsidRDefault="0043362E" w:rsidP="0064627E">
            <w:pPr>
              <w:rPr>
                <w:rFonts w:ascii="Arial" w:hAnsi="Arial" w:cs="Arial"/>
                <w:bCs w:val="0"/>
              </w:rPr>
            </w:pPr>
            <w:r w:rsidRPr="0043362E">
              <w:rPr>
                <w:rFonts w:ascii="Arial" w:hAnsi="Arial" w:cs="Arial"/>
                <w:bCs w:val="0"/>
              </w:rPr>
              <w:t>On Campus</w:t>
            </w:r>
            <w:r w:rsidR="000E25C9" w:rsidRPr="0043362E">
              <w:rPr>
                <w:rFonts w:ascii="Arial" w:hAnsi="Arial" w:cs="Arial"/>
                <w:bCs w:val="0"/>
              </w:rPr>
              <w:t xml:space="preserve"> or Online</w:t>
            </w:r>
          </w:p>
        </w:tc>
        <w:tc>
          <w:tcPr>
            <w:tcW w:w="6480" w:type="dxa"/>
          </w:tcPr>
          <w:p w14:paraId="282B749E" w14:textId="77777777" w:rsidR="000E25C9" w:rsidRDefault="000E25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096C886" w14:textId="085FCF4B" w:rsidR="00A70E36" w:rsidRDefault="00A70E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39768DF" w14:textId="4646DDB0" w:rsidR="00175304" w:rsidRDefault="00175304"/>
    <w:sectPr w:rsidR="00175304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C3957" w14:textId="77777777" w:rsidR="00D912EC" w:rsidRDefault="00D912EC" w:rsidP="002E7CB6">
      <w:pPr>
        <w:spacing w:after="0" w:line="240" w:lineRule="auto"/>
      </w:pPr>
      <w:r>
        <w:separator/>
      </w:r>
    </w:p>
  </w:endnote>
  <w:endnote w:type="continuationSeparator" w:id="0">
    <w:p w14:paraId="4E0B6BC2" w14:textId="77777777" w:rsidR="00D912EC" w:rsidRDefault="00D912EC" w:rsidP="002E7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6CEBE" w14:textId="4761E0F9" w:rsidR="002E7CB6" w:rsidRDefault="002E7CB6">
    <w:pPr>
      <w:pStyle w:val="Footer"/>
    </w:pPr>
    <w:r w:rsidRPr="0043362E">
      <w:rPr>
        <w:color w:val="C00000"/>
      </w:rPr>
      <w:t xml:space="preserve">Texas State Field Education Office </w:t>
    </w:r>
    <w:r>
      <w:tab/>
    </w:r>
    <w:r>
      <w:tab/>
    </w:r>
    <w:r w:rsidRPr="0043362E">
      <w:rPr>
        <w:color w:val="C00000"/>
      </w:rPr>
      <w:t xml:space="preserve">Last Edited: </w:t>
    </w:r>
    <w:r w:rsidR="000E25C9" w:rsidRPr="0043362E">
      <w:rPr>
        <w:color w:val="C00000"/>
      </w:rPr>
      <w:t>8</w:t>
    </w:r>
    <w:r w:rsidRPr="0043362E">
      <w:rPr>
        <w:color w:val="C00000"/>
      </w:rPr>
      <w:t>/</w:t>
    </w:r>
    <w:r w:rsidR="0043362E" w:rsidRPr="0043362E">
      <w:rPr>
        <w:color w:val="C00000"/>
      </w:rPr>
      <w:t>26</w:t>
    </w:r>
    <w:r w:rsidRPr="0043362E">
      <w:rPr>
        <w:color w:val="C00000"/>
      </w:rPr>
      <w:t>/1</w:t>
    </w:r>
    <w:r w:rsidR="0043362E" w:rsidRPr="0043362E">
      <w:rPr>
        <w:color w:val="C00000"/>
      </w:rPr>
      <w:t>9</w:t>
    </w:r>
    <w:r w:rsidRPr="0043362E">
      <w:rPr>
        <w:color w:val="C00000"/>
      </w:rPr>
      <w:t>-</w:t>
    </w:r>
    <w:r w:rsidR="0043362E" w:rsidRPr="0043362E">
      <w:rPr>
        <w:color w:val="C00000"/>
      </w:rPr>
      <w:t>s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E6503A" w14:textId="77777777" w:rsidR="00D912EC" w:rsidRDefault="00D912EC" w:rsidP="002E7CB6">
      <w:pPr>
        <w:spacing w:after="0" w:line="240" w:lineRule="auto"/>
      </w:pPr>
      <w:r>
        <w:separator/>
      </w:r>
    </w:p>
  </w:footnote>
  <w:footnote w:type="continuationSeparator" w:id="0">
    <w:p w14:paraId="63CEB792" w14:textId="77777777" w:rsidR="00D912EC" w:rsidRDefault="00D912EC" w:rsidP="002E7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071C95" w14:textId="40AC192B" w:rsidR="002E7CB6" w:rsidRDefault="002E7CB6">
    <w:pPr>
      <w:pStyle w:val="Header"/>
    </w:pPr>
    <w:r>
      <w:rPr>
        <w:noProof/>
        <w:color w:val="1F497D"/>
      </w:rPr>
      <w:drawing>
        <wp:anchor distT="0" distB="0" distL="114300" distR="114300" simplePos="0" relativeHeight="251659264" behindDoc="1" locked="0" layoutInCell="1" allowOverlap="1" wp14:anchorId="066F42AF" wp14:editId="115A1097">
          <wp:simplePos x="0" y="0"/>
          <wp:positionH relativeFrom="margin">
            <wp:posOffset>1819275</wp:posOffset>
          </wp:positionH>
          <wp:positionV relativeFrom="paragraph">
            <wp:posOffset>-285750</wp:posOffset>
          </wp:positionV>
          <wp:extent cx="2171700" cy="657225"/>
          <wp:effectExtent l="0" t="0" r="0" b="0"/>
          <wp:wrapTight wrapText="bothSides">
            <wp:wrapPolygon edited="0">
              <wp:start x="9853" y="0"/>
              <wp:lineTo x="0" y="2504"/>
              <wp:lineTo x="0" y="12522"/>
              <wp:lineTo x="947" y="20661"/>
              <wp:lineTo x="19705" y="20661"/>
              <wp:lineTo x="21411" y="13774"/>
              <wp:lineTo x="21411" y="10643"/>
              <wp:lineTo x="20653" y="10643"/>
              <wp:lineTo x="20653" y="2504"/>
              <wp:lineTo x="10611" y="0"/>
              <wp:lineTo x="9853" y="0"/>
            </wp:wrapPolygon>
          </wp:wrapTight>
          <wp:docPr id="1" name="Picture 1" descr="School_Social_work_H_2a_Secondary_3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hool_Social_work_H_2a_Secondary_3color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NzEyNDQ2NTA2tDRW0lEKTi0uzszPAykwrAUA4ZIXOywAAAA="/>
  </w:docVars>
  <w:rsids>
    <w:rsidRoot w:val="00175304"/>
    <w:rsid w:val="000E25C9"/>
    <w:rsid w:val="00121E00"/>
    <w:rsid w:val="00156DB5"/>
    <w:rsid w:val="00175304"/>
    <w:rsid w:val="002955A1"/>
    <w:rsid w:val="002E7CB6"/>
    <w:rsid w:val="004131BE"/>
    <w:rsid w:val="0042431C"/>
    <w:rsid w:val="0043362E"/>
    <w:rsid w:val="004A539A"/>
    <w:rsid w:val="004C2BCC"/>
    <w:rsid w:val="004D69AE"/>
    <w:rsid w:val="004F40D4"/>
    <w:rsid w:val="00551A31"/>
    <w:rsid w:val="00573ED0"/>
    <w:rsid w:val="005A471B"/>
    <w:rsid w:val="0061316E"/>
    <w:rsid w:val="0062354F"/>
    <w:rsid w:val="0064627E"/>
    <w:rsid w:val="006713F7"/>
    <w:rsid w:val="006753FE"/>
    <w:rsid w:val="00687AF2"/>
    <w:rsid w:val="007111B4"/>
    <w:rsid w:val="008B722B"/>
    <w:rsid w:val="008E2B38"/>
    <w:rsid w:val="00931135"/>
    <w:rsid w:val="00946F0F"/>
    <w:rsid w:val="009A078A"/>
    <w:rsid w:val="00A0304C"/>
    <w:rsid w:val="00A70E36"/>
    <w:rsid w:val="00A75498"/>
    <w:rsid w:val="00B4102F"/>
    <w:rsid w:val="00B94FA7"/>
    <w:rsid w:val="00BB2ABE"/>
    <w:rsid w:val="00BE0F2F"/>
    <w:rsid w:val="00BF12B5"/>
    <w:rsid w:val="00C3179A"/>
    <w:rsid w:val="00CB464A"/>
    <w:rsid w:val="00CF3E72"/>
    <w:rsid w:val="00D422F0"/>
    <w:rsid w:val="00D80761"/>
    <w:rsid w:val="00D912EC"/>
    <w:rsid w:val="00DE520C"/>
    <w:rsid w:val="00EC6D77"/>
    <w:rsid w:val="00EE49AF"/>
    <w:rsid w:val="00F97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5D8FB"/>
  <w15:chartTrackingRefBased/>
  <w15:docId w15:val="{9362C9FF-C021-471A-B543-9C992DB3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17530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17530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17530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17530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17530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422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2F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7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7CB6"/>
  </w:style>
  <w:style w:type="paragraph" w:styleId="Footer">
    <w:name w:val="footer"/>
    <w:basedOn w:val="Normal"/>
    <w:link w:val="FooterChar"/>
    <w:uiPriority w:val="99"/>
    <w:unhideWhenUsed/>
    <w:rsid w:val="002E7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7CB6"/>
  </w:style>
  <w:style w:type="character" w:styleId="Hyperlink">
    <w:name w:val="Hyperlink"/>
    <w:basedOn w:val="DefaultParagraphFont"/>
    <w:uiPriority w:val="99"/>
    <w:unhideWhenUsed/>
    <w:rsid w:val="00A70E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0E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21D51.AC8094B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assie</dc:creator>
  <cp:keywords/>
  <dc:description/>
  <cp:lastModifiedBy>Gutierrez, Tozi</cp:lastModifiedBy>
  <cp:revision>2</cp:revision>
  <cp:lastPrinted>2019-09-16T15:37:00Z</cp:lastPrinted>
  <dcterms:created xsi:type="dcterms:W3CDTF">2021-01-26T16:55:00Z</dcterms:created>
  <dcterms:modified xsi:type="dcterms:W3CDTF">2021-01-26T16:55:00Z</dcterms:modified>
</cp:coreProperties>
</file>